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764AB889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3072FC">
        <w:rPr>
          <w:rFonts w:asciiTheme="majorHAnsi" w:hAnsiTheme="majorHAnsi" w:cs="Arial"/>
          <w:sz w:val="22"/>
          <w:szCs w:val="22"/>
        </w:rPr>
        <w:t>20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A8794C">
        <w:rPr>
          <w:rFonts w:asciiTheme="majorHAnsi" w:hAnsiTheme="majorHAnsi" w:cs="Arial"/>
          <w:sz w:val="22"/>
          <w:szCs w:val="22"/>
        </w:rPr>
        <w:t>60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B17317">
        <w:rPr>
          <w:rFonts w:asciiTheme="majorHAnsi" w:hAnsiTheme="majorHAnsi" w:cs="Arial"/>
          <w:sz w:val="22"/>
          <w:szCs w:val="22"/>
        </w:rPr>
        <w:t>March</w:t>
      </w:r>
      <w:r w:rsidR="00F50A0E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A8794C">
        <w:rPr>
          <w:rFonts w:asciiTheme="majorHAnsi" w:hAnsiTheme="majorHAnsi" w:cs="Arial"/>
          <w:sz w:val="22"/>
          <w:szCs w:val="22"/>
        </w:rPr>
        <w:t>26</w:t>
      </w:r>
      <w:r w:rsidR="00B17317">
        <w:rPr>
          <w:rFonts w:asciiTheme="majorHAnsi" w:hAnsiTheme="majorHAnsi" w:cs="Arial"/>
          <w:sz w:val="22"/>
          <w:szCs w:val="22"/>
        </w:rPr>
        <w:t>, 20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6151D39E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40F81">
              <w:rPr>
                <w:rFonts w:asciiTheme="majorHAnsi" w:hAnsiTheme="majorHAnsi" w:cs="Arial"/>
                <w:sz w:val="22"/>
                <w:szCs w:val="22"/>
              </w:rPr>
              <w:t>Revis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ion to an </w:t>
            </w:r>
            <w:r w:rsidR="009A234A">
              <w:rPr>
                <w:rFonts w:asciiTheme="majorHAnsi" w:hAnsiTheme="majorHAnsi" w:cs="Arial"/>
                <w:sz w:val="22"/>
                <w:szCs w:val="22"/>
              </w:rPr>
              <w:t xml:space="preserve">Existing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B17317" w:rsidRPr="00B17317">
              <w:rPr>
                <w:rFonts w:asciiTheme="majorHAnsi" w:hAnsiTheme="majorHAnsi" w:cs="Arial"/>
                <w:sz w:val="22"/>
                <w:szCs w:val="22"/>
              </w:rPr>
              <w:t>Aerospace Engineer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6CDAEAE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>
              <w:rPr>
                <w:rFonts w:asciiTheme="majorHAnsi" w:hAnsiTheme="majorHAnsi" w:cs="Arial"/>
                <w:sz w:val="22"/>
                <w:szCs w:val="22"/>
              </w:rPr>
              <w:t xml:space="preserve">ed Apprenticeship partners of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a revision to an existing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DC84947" w14:textId="16A50129" w:rsidR="00C07546" w:rsidRDefault="00577929" w:rsidP="00931F8D">
            <w:pPr>
              <w:rPr>
                <w:rFonts w:ascii="Cambria" w:hAnsi="Cambria" w:cs="Arial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B17317" w:rsidRPr="00B17317">
              <w:rPr>
                <w:rFonts w:ascii="Cambria" w:hAnsi="Cambria" w:cs="Arial"/>
              </w:rPr>
              <w:t>Aerospace Engineer</w:t>
            </w:r>
          </w:p>
          <w:p w14:paraId="47AFED0D" w14:textId="4B576F96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B17317" w:rsidRPr="00B17317">
              <w:rPr>
                <w:rFonts w:asciiTheme="majorHAnsi" w:hAnsiTheme="majorHAnsi" w:cs="Arial"/>
                <w:sz w:val="22"/>
                <w:szCs w:val="22"/>
              </w:rPr>
              <w:t xml:space="preserve">O*NET-SOC CODE: </w:t>
            </w:r>
            <w:r w:rsidR="00B17317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B17317" w:rsidRPr="00B17317">
              <w:rPr>
                <w:rFonts w:asciiTheme="majorHAnsi" w:hAnsiTheme="majorHAnsi" w:cs="Arial"/>
                <w:sz w:val="22"/>
                <w:szCs w:val="22"/>
              </w:rPr>
              <w:t xml:space="preserve">17-2011.00  </w:t>
            </w:r>
          </w:p>
          <w:p w14:paraId="4325F7C5" w14:textId="2F4EE1DF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B17317">
              <w:rPr>
                <w:rFonts w:asciiTheme="majorHAnsi" w:hAnsiTheme="majorHAnsi" w:cs="Arial"/>
                <w:sz w:val="22"/>
                <w:szCs w:val="22"/>
              </w:rPr>
              <w:t>2069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B</w:t>
            </w:r>
          </w:p>
          <w:p w14:paraId="229F178F" w14:textId="77777777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43405F37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>M</w:t>
            </w:r>
            <w:r w:rsidR="003072FC">
              <w:rPr>
                <w:rFonts w:asciiTheme="majorHAnsi" w:hAnsiTheme="majorHAnsi" w:cs="Arial"/>
                <w:sz w:val="22"/>
                <w:szCs w:val="22"/>
              </w:rPr>
              <w:t xml:space="preserve">r. </w:t>
            </w:r>
            <w:r w:rsidR="00B17317">
              <w:rPr>
                <w:rFonts w:asciiTheme="majorHAnsi" w:hAnsiTheme="majorHAnsi" w:cs="Arial"/>
                <w:sz w:val="22"/>
                <w:szCs w:val="22"/>
              </w:rPr>
              <w:t>Chad Schron</w:t>
            </w:r>
            <w:r w:rsidR="007E49A7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B17317">
              <w:rPr>
                <w:rFonts w:asciiTheme="majorHAnsi" w:hAnsiTheme="majorHAnsi" w:cs="Arial"/>
                <w:sz w:val="22"/>
                <w:szCs w:val="22"/>
              </w:rPr>
              <w:t xml:space="preserve">Senior </w:t>
            </w:r>
            <w:r w:rsidR="00272AFE">
              <w:rPr>
                <w:rFonts w:asciiTheme="majorHAnsi" w:hAnsiTheme="majorHAnsi" w:cs="Arial"/>
                <w:sz w:val="22"/>
                <w:szCs w:val="22"/>
              </w:rPr>
              <w:t>Director</w:t>
            </w:r>
            <w:r w:rsidR="002773AB">
              <w:rPr>
                <w:rFonts w:asciiTheme="majorHAnsi" w:hAnsiTheme="majorHAnsi" w:cs="Arial"/>
                <w:sz w:val="22"/>
                <w:szCs w:val="22"/>
              </w:rPr>
              <w:t>, on</w:t>
            </w:r>
            <w:r w:rsidR="00C9039E">
              <w:rPr>
                <w:rFonts w:asciiTheme="majorHAnsi" w:hAnsiTheme="majorHAnsi" w:cs="Arial"/>
                <w:sz w:val="22"/>
                <w:szCs w:val="22"/>
              </w:rPr>
              <w:t xml:space="preserve"> behalf of </w:t>
            </w:r>
            <w:r w:rsidR="00B17317">
              <w:rPr>
                <w:rFonts w:asciiTheme="majorHAnsi" w:hAnsiTheme="majorHAnsi" w:cs="Arial"/>
                <w:sz w:val="22"/>
                <w:szCs w:val="22"/>
              </w:rPr>
              <w:t>Tooling U-SME, Inc.</w:t>
            </w:r>
            <w:r w:rsidR="006B0753" w:rsidRPr="00272AFE" w:rsidDel="00272AFE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submitted the following occupation:</w:t>
            </w:r>
            <w:r w:rsidR="00C9039E">
              <w:rPr>
                <w:rFonts w:asciiTheme="majorHAnsi" w:hAnsiTheme="majorHAnsi" w:cs="Arial"/>
                <w:bCs/>
                <w:sz w:val="22"/>
                <w:szCs w:val="22"/>
              </w:rPr>
              <w:t xml:space="preserve">  </w:t>
            </w:r>
            <w:r w:rsidR="00B17317" w:rsidRPr="00B17317">
              <w:rPr>
                <w:rFonts w:asciiTheme="majorHAnsi" w:hAnsiTheme="majorHAnsi" w:cs="Arial"/>
                <w:bCs/>
                <w:sz w:val="22"/>
                <w:szCs w:val="22"/>
              </w:rPr>
              <w:t xml:space="preserve">Aerospace Engineer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Pr="00C77694">
              <w:rPr>
                <w:rFonts w:asciiTheme="majorHAnsi" w:hAnsiTheme="majorHAnsi" w:cs="Arial"/>
                <w:sz w:val="22"/>
                <w:szCs w:val="22"/>
              </w:rPr>
              <w:t xml:space="preserve">apprenticeability determination for a revision to </w:t>
            </w:r>
            <w:r w:rsidR="00361E5F" w:rsidRPr="00C77694">
              <w:rPr>
                <w:rFonts w:asciiTheme="majorHAnsi" w:hAnsiTheme="majorHAnsi" w:cs="Arial"/>
                <w:sz w:val="22"/>
                <w:szCs w:val="22"/>
              </w:rPr>
              <w:t>t</w:t>
            </w:r>
            <w:r w:rsidR="00361E5F">
              <w:rPr>
                <w:rFonts w:asciiTheme="majorHAnsi" w:hAnsiTheme="majorHAnsi" w:cs="Arial"/>
                <w:sz w:val="22"/>
                <w:szCs w:val="22"/>
              </w:rPr>
              <w:t>ype of</w:t>
            </w:r>
            <w:r w:rsidR="00361E5F" w:rsidRPr="00C7769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361E5F">
              <w:rPr>
                <w:rFonts w:asciiTheme="majorHAnsi" w:hAnsiTheme="majorHAnsi" w:cs="Arial"/>
                <w:sz w:val="22"/>
                <w:szCs w:val="22"/>
              </w:rPr>
              <w:t xml:space="preserve">training </w:t>
            </w:r>
            <w:r w:rsidR="0092319E">
              <w:rPr>
                <w:rFonts w:asciiTheme="majorHAnsi" w:hAnsiTheme="majorHAnsi" w:cs="Arial"/>
                <w:sz w:val="22"/>
                <w:szCs w:val="22"/>
              </w:rPr>
              <w:t xml:space="preserve">and term </w:t>
            </w:r>
            <w:r w:rsidR="00B17317">
              <w:rPr>
                <w:rFonts w:asciiTheme="majorHAnsi" w:hAnsiTheme="majorHAnsi" w:cs="Arial"/>
                <w:sz w:val="22"/>
                <w:szCs w:val="22"/>
              </w:rPr>
              <w:t>from hybrid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to </w:t>
            </w:r>
            <w:r w:rsidR="00361E5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361E5F">
              <w:rPr>
                <w:rFonts w:asciiTheme="majorHAnsi" w:hAnsiTheme="majorHAnsi" w:cs="Arial"/>
                <w:sz w:val="22"/>
                <w:szCs w:val="22"/>
              </w:rPr>
              <w:t xml:space="preserve"> training approach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B17317">
              <w:rPr>
                <w:rFonts w:asciiTheme="majorHAnsi" w:hAnsiTheme="majorHAnsi" w:cs="Arial"/>
                <w:sz w:val="22"/>
                <w:szCs w:val="22"/>
              </w:rPr>
              <w:t xml:space="preserve">The OA Administrator on March </w:t>
            </w:r>
            <w:r w:rsidR="00743632">
              <w:rPr>
                <w:rFonts w:asciiTheme="majorHAnsi" w:hAnsiTheme="majorHAnsi" w:cs="Arial"/>
                <w:sz w:val="22"/>
                <w:szCs w:val="22"/>
              </w:rPr>
              <w:t>21</w:t>
            </w:r>
            <w:r w:rsidR="00B17317">
              <w:rPr>
                <w:rFonts w:asciiTheme="majorHAnsi" w:hAnsiTheme="majorHAnsi" w:cs="Arial"/>
                <w:sz w:val="22"/>
                <w:szCs w:val="22"/>
              </w:rPr>
              <w:t>, 2020</w:t>
            </w:r>
            <w:r w:rsidR="006B0753">
              <w:rPr>
                <w:rFonts w:asciiTheme="majorHAnsi" w:hAnsiTheme="majorHAnsi" w:cs="Arial"/>
                <w:sz w:val="22"/>
                <w:szCs w:val="22"/>
              </w:rPr>
              <w:t>, approved this revision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7A472AE8" w14:textId="77777777" w:rsidR="00B3588B" w:rsidRPr="00743632" w:rsidRDefault="00B3588B" w:rsidP="00B3588B">
            <w:pPr>
              <w:jc w:val="both"/>
              <w:rPr>
                <w:rFonts w:ascii="Cambria" w:hAnsi="Cambria" w:cs="Arial"/>
                <w:bCs/>
                <w:sz w:val="22"/>
                <w:szCs w:val="22"/>
              </w:rPr>
            </w:pPr>
            <w:r w:rsidRPr="00743632">
              <w:rPr>
                <w:rFonts w:ascii="Cambria" w:hAnsi="Cambria" w:cs="Arial"/>
                <w:bCs/>
                <w:sz w:val="22"/>
                <w:szCs w:val="22"/>
              </w:rPr>
              <w:t xml:space="preserve">Aerospace Engineer performs the duties of: </w:t>
            </w:r>
          </w:p>
          <w:p w14:paraId="1745F002" w14:textId="77777777" w:rsidR="00B3588B" w:rsidRPr="00743632" w:rsidRDefault="00B3588B" w:rsidP="00B3588B">
            <w:pPr>
              <w:numPr>
                <w:ilvl w:val="0"/>
                <w:numId w:val="3"/>
              </w:numPr>
              <w:jc w:val="both"/>
              <w:rPr>
                <w:rFonts w:ascii="Cambria" w:hAnsi="Cambria" w:cs="Arial"/>
                <w:bCs/>
                <w:sz w:val="22"/>
                <w:szCs w:val="22"/>
              </w:rPr>
            </w:pPr>
            <w:r w:rsidRPr="00743632">
              <w:rPr>
                <w:rFonts w:ascii="Cambria" w:hAnsi="Cambria" w:cs="Arial"/>
                <w:bCs/>
                <w:sz w:val="22"/>
                <w:szCs w:val="22"/>
              </w:rPr>
              <w:t>Designing, constructing, and testing aircraft, missiles, spacecraft, and associated equipment.</w:t>
            </w:r>
          </w:p>
          <w:p w14:paraId="71153B97" w14:textId="4E4204CE" w:rsidR="00B3588B" w:rsidRPr="00743632" w:rsidRDefault="00B3588B" w:rsidP="00B3588B">
            <w:pPr>
              <w:numPr>
                <w:ilvl w:val="0"/>
                <w:numId w:val="3"/>
              </w:numPr>
              <w:jc w:val="both"/>
              <w:rPr>
                <w:rFonts w:ascii="Cambria" w:hAnsi="Cambria" w:cs="Arial"/>
                <w:bCs/>
                <w:sz w:val="22"/>
                <w:szCs w:val="22"/>
              </w:rPr>
            </w:pPr>
            <w:r w:rsidRPr="00743632">
              <w:rPr>
                <w:rFonts w:ascii="Cambria" w:hAnsi="Cambria" w:cs="Arial"/>
                <w:bCs/>
                <w:sz w:val="22"/>
                <w:szCs w:val="22"/>
              </w:rPr>
              <w:t>Conducting basic and applied research to evaluate adaptability of materials and equipment to aircraft design and manufacture</w:t>
            </w:r>
            <w:r w:rsidR="00BA5523" w:rsidRPr="00743632">
              <w:rPr>
                <w:rFonts w:ascii="Cambria" w:hAnsi="Cambria" w:cs="Arial"/>
                <w:bCs/>
                <w:sz w:val="22"/>
                <w:szCs w:val="22"/>
              </w:rPr>
              <w:t>; and</w:t>
            </w:r>
          </w:p>
          <w:p w14:paraId="569BF8E7" w14:textId="77777777" w:rsidR="00B3588B" w:rsidRPr="00743632" w:rsidRDefault="00B3588B" w:rsidP="00B3588B">
            <w:pPr>
              <w:numPr>
                <w:ilvl w:val="0"/>
                <w:numId w:val="3"/>
              </w:numPr>
              <w:jc w:val="both"/>
              <w:rPr>
                <w:rFonts w:ascii="Cambria" w:hAnsi="Cambria" w:cs="Arial"/>
                <w:bCs/>
                <w:sz w:val="22"/>
                <w:szCs w:val="22"/>
              </w:rPr>
            </w:pPr>
            <w:r w:rsidRPr="00743632">
              <w:rPr>
                <w:rFonts w:ascii="Cambria" w:hAnsi="Cambria" w:cs="Arial"/>
                <w:bCs/>
                <w:sz w:val="22"/>
                <w:szCs w:val="22"/>
              </w:rPr>
              <w:t>Formulating conceptual design of aeronautical or aerospace products or systems to meet customer requirements or conform to environmental regulations.</w:t>
            </w:r>
          </w:p>
          <w:p w14:paraId="1E0C53B8" w14:textId="77777777" w:rsidR="00C07546" w:rsidRPr="00EA3CEF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1F8AEA02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If</w:t>
            </w:r>
            <w:r w:rsidR="00C52791">
              <w:rPr>
                <w:rFonts w:asciiTheme="majorHAnsi" w:hAnsiTheme="majorHAnsi" w:cs="Arial"/>
                <w:sz w:val="22"/>
                <w:szCs w:val="22"/>
              </w:rPr>
              <w:t xml:space="preserve"> you have any questions, pleas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co</w:t>
            </w:r>
            <w:r w:rsidR="00BA4926">
              <w:rPr>
                <w:rFonts w:asciiTheme="majorHAnsi" w:hAnsiTheme="majorHAnsi" w:cs="Arial"/>
                <w:sz w:val="22"/>
                <w:szCs w:val="22"/>
              </w:rPr>
              <w:t>ntact Kirk Jefferson, Program Analyst</w:t>
            </w:r>
            <w:bookmarkStart w:id="0" w:name="_GoBack"/>
            <w:bookmarkEnd w:id="0"/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</w:t>
            </w:r>
            <w:r w:rsidR="00B77CA3">
              <w:rPr>
                <w:rFonts w:asciiTheme="majorHAnsi" w:hAnsiTheme="majorHAnsi" w:cs="Arial"/>
                <w:sz w:val="22"/>
                <w:szCs w:val="22"/>
              </w:rPr>
              <w:t>(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</w:t>
            </w:r>
            <w:r w:rsidR="00B77CA3">
              <w:rPr>
                <w:rFonts w:asciiTheme="majorHAnsi" w:hAnsiTheme="majorHAnsi" w:cs="Arial"/>
                <w:sz w:val="22"/>
                <w:szCs w:val="22"/>
              </w:rPr>
              <w:t xml:space="preserve">)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B7E6906" w14:textId="0DA3C91A" w:rsidR="00F57B73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1" w:name="_MON_1645435794"/>
          <w:bookmarkEnd w:id="1"/>
          <w:p w14:paraId="46FD1328" w14:textId="4C0F2E06" w:rsidR="009B2EE8" w:rsidRDefault="00743632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96" w:dyaOrig="1033" w14:anchorId="0C9BFA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0pt;height:51.5pt" o:ole="">
                  <v:imagedata r:id="rId11" o:title=""/>
                </v:shape>
                <o:OLEObject Type="Embed" ProgID="Word.Document.8" ShapeID="_x0000_i1025" DrawAspect="Icon" ObjectID="_1646732453" r:id="rId12">
                  <o:FieldCodes>\s</o:FieldCodes>
                </o:OLEObject>
              </w:object>
            </w:r>
          </w:p>
          <w:p w14:paraId="7B8FE95C" w14:textId="77C16938" w:rsidR="00C01761" w:rsidRPr="00EA3CEF" w:rsidRDefault="00C01761" w:rsidP="006B075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E7F142" w14:textId="77777777" w:rsidR="007B6B9B" w:rsidRDefault="007B6B9B">
      <w:r>
        <w:separator/>
      </w:r>
    </w:p>
  </w:endnote>
  <w:endnote w:type="continuationSeparator" w:id="0">
    <w:p w14:paraId="3F26D2D9" w14:textId="77777777" w:rsidR="007B6B9B" w:rsidRDefault="007B6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DB8EC4" w14:textId="77777777" w:rsidR="007B6B9B" w:rsidRDefault="007B6B9B">
      <w:r>
        <w:separator/>
      </w:r>
    </w:p>
  </w:footnote>
  <w:footnote w:type="continuationSeparator" w:id="0">
    <w:p w14:paraId="0A5290E2" w14:textId="77777777" w:rsidR="007B6B9B" w:rsidRDefault="007B6B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01DC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B30848"/>
    <w:multiLevelType w:val="hybridMultilevel"/>
    <w:tmpl w:val="DF22A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080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BE6"/>
    <w:rsid w:val="002470F3"/>
    <w:rsid w:val="00252C88"/>
    <w:rsid w:val="002615F8"/>
    <w:rsid w:val="002647F1"/>
    <w:rsid w:val="00272AFE"/>
    <w:rsid w:val="002773AB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072FC"/>
    <w:rsid w:val="00323C7D"/>
    <w:rsid w:val="00324212"/>
    <w:rsid w:val="00333E83"/>
    <w:rsid w:val="0033517B"/>
    <w:rsid w:val="00340F81"/>
    <w:rsid w:val="0035129E"/>
    <w:rsid w:val="00355939"/>
    <w:rsid w:val="00361E5F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37EA7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70B4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B0753"/>
    <w:rsid w:val="006C2B18"/>
    <w:rsid w:val="006C41E8"/>
    <w:rsid w:val="006C4A82"/>
    <w:rsid w:val="006D2780"/>
    <w:rsid w:val="006D3594"/>
    <w:rsid w:val="006D51FE"/>
    <w:rsid w:val="006D6B9C"/>
    <w:rsid w:val="006E262B"/>
    <w:rsid w:val="006E4B0C"/>
    <w:rsid w:val="0071530A"/>
    <w:rsid w:val="007179FD"/>
    <w:rsid w:val="007310FB"/>
    <w:rsid w:val="00740637"/>
    <w:rsid w:val="00743632"/>
    <w:rsid w:val="007755D5"/>
    <w:rsid w:val="0078605A"/>
    <w:rsid w:val="00791FDD"/>
    <w:rsid w:val="007A1F93"/>
    <w:rsid w:val="007A52D1"/>
    <w:rsid w:val="007B6B9B"/>
    <w:rsid w:val="007C6371"/>
    <w:rsid w:val="007D5298"/>
    <w:rsid w:val="007D6737"/>
    <w:rsid w:val="007E49A7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1662"/>
    <w:rsid w:val="008A5C83"/>
    <w:rsid w:val="008B2C3B"/>
    <w:rsid w:val="008C5243"/>
    <w:rsid w:val="008D3D57"/>
    <w:rsid w:val="008E65EE"/>
    <w:rsid w:val="008F5B22"/>
    <w:rsid w:val="008F6DAC"/>
    <w:rsid w:val="00906AF6"/>
    <w:rsid w:val="0091609A"/>
    <w:rsid w:val="00922AE0"/>
    <w:rsid w:val="0092319E"/>
    <w:rsid w:val="00926B78"/>
    <w:rsid w:val="00931F8D"/>
    <w:rsid w:val="00934D7D"/>
    <w:rsid w:val="00937C32"/>
    <w:rsid w:val="00943D42"/>
    <w:rsid w:val="009465D7"/>
    <w:rsid w:val="009513EB"/>
    <w:rsid w:val="00954222"/>
    <w:rsid w:val="00954E3E"/>
    <w:rsid w:val="009552AB"/>
    <w:rsid w:val="00956544"/>
    <w:rsid w:val="00961B2F"/>
    <w:rsid w:val="00967434"/>
    <w:rsid w:val="00977D4A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B2EE8"/>
    <w:rsid w:val="009C0150"/>
    <w:rsid w:val="009C1A82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9F159D"/>
    <w:rsid w:val="00A01A24"/>
    <w:rsid w:val="00A103B4"/>
    <w:rsid w:val="00A10D07"/>
    <w:rsid w:val="00A16B24"/>
    <w:rsid w:val="00A26530"/>
    <w:rsid w:val="00A30E55"/>
    <w:rsid w:val="00A352C6"/>
    <w:rsid w:val="00A4189D"/>
    <w:rsid w:val="00A41A52"/>
    <w:rsid w:val="00A467E3"/>
    <w:rsid w:val="00A6510B"/>
    <w:rsid w:val="00A66ED8"/>
    <w:rsid w:val="00A72CC7"/>
    <w:rsid w:val="00A74B0A"/>
    <w:rsid w:val="00A75736"/>
    <w:rsid w:val="00A83461"/>
    <w:rsid w:val="00A8794C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17317"/>
    <w:rsid w:val="00B25CED"/>
    <w:rsid w:val="00B274DE"/>
    <w:rsid w:val="00B310F4"/>
    <w:rsid w:val="00B31B41"/>
    <w:rsid w:val="00B3588B"/>
    <w:rsid w:val="00B451B2"/>
    <w:rsid w:val="00B53BA8"/>
    <w:rsid w:val="00B642EA"/>
    <w:rsid w:val="00B7438C"/>
    <w:rsid w:val="00B77CA3"/>
    <w:rsid w:val="00B85388"/>
    <w:rsid w:val="00BA3299"/>
    <w:rsid w:val="00BA44C3"/>
    <w:rsid w:val="00BA4926"/>
    <w:rsid w:val="00BA5523"/>
    <w:rsid w:val="00BB5C28"/>
    <w:rsid w:val="00BC3D1A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BF5F2A"/>
    <w:rsid w:val="00C01761"/>
    <w:rsid w:val="00C03603"/>
    <w:rsid w:val="00C04938"/>
    <w:rsid w:val="00C0545E"/>
    <w:rsid w:val="00C07546"/>
    <w:rsid w:val="00C1672F"/>
    <w:rsid w:val="00C24B19"/>
    <w:rsid w:val="00C43FE7"/>
    <w:rsid w:val="00C52791"/>
    <w:rsid w:val="00C702F4"/>
    <w:rsid w:val="00C73221"/>
    <w:rsid w:val="00C77694"/>
    <w:rsid w:val="00C876A2"/>
    <w:rsid w:val="00C902B0"/>
    <w:rsid w:val="00C9039E"/>
    <w:rsid w:val="00CA0FA8"/>
    <w:rsid w:val="00CC311E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C3334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5C1"/>
    <w:rsid w:val="00E8665B"/>
    <w:rsid w:val="00E90DE2"/>
    <w:rsid w:val="00E9116E"/>
    <w:rsid w:val="00EA1855"/>
    <w:rsid w:val="00EA250B"/>
    <w:rsid w:val="00EA3CEF"/>
    <w:rsid w:val="00EB28F7"/>
    <w:rsid w:val="00EC2DA3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272A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Microsoft_Word_97_-_2003_Document.doc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2" ma:contentTypeDescription="Create a new document." ma:contentTypeScope="" ma:versionID="33efae48d8c16de7b1f17e7e88c7584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7c90538a591b19f0fd27851ed4b22ad6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0214A6-A061-4BE1-B4F2-E9F863D2CF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6019B7-B63F-4951-8083-E88323838E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152B8B-9A53-46A1-B866-6463E58478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5E8CF9-7ACA-46B8-984A-40FECF63C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6</cp:revision>
  <cp:lastPrinted>2020-03-17T18:11:00Z</cp:lastPrinted>
  <dcterms:created xsi:type="dcterms:W3CDTF">2020-03-26T13:23:00Z</dcterms:created>
  <dcterms:modified xsi:type="dcterms:W3CDTF">2020-03-26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